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45F8C1B9" w:rsidR="005537EC" w:rsidRPr="000D4EC0" w:rsidRDefault="00FA72FC" w:rsidP="005537EC">
      <w:pPr>
        <w:pBdr>
          <w:bottom w:val="single" w:sz="12" w:space="1" w:color="auto"/>
        </w:pBdr>
        <w:rPr>
          <w:sz w:val="22"/>
          <w:szCs w:val="22"/>
        </w:rPr>
      </w:pPr>
      <w:r>
        <w:rPr>
          <w:smallCaps/>
          <w:sz w:val="44"/>
          <w:szCs w:val="44"/>
        </w:rPr>
        <w:t>Aiden</w:t>
      </w:r>
      <w:r w:rsidR="005537EC">
        <w:rPr>
          <w:sz w:val="44"/>
          <w:szCs w:val="44"/>
        </w:rPr>
        <w:t xml:space="preserve"> </w:t>
      </w:r>
      <w:r>
        <w:rPr>
          <w:smallCaps/>
          <w:sz w:val="44"/>
          <w:szCs w:val="44"/>
        </w:rPr>
        <w:t>Pugh</w:t>
      </w:r>
      <w:r w:rsidR="005537EC" w:rsidRPr="005537EC">
        <w:rPr>
          <w:sz w:val="20"/>
        </w:rPr>
        <w:t xml:space="preserve"> 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0278F3">
        <w:rPr>
          <w:sz w:val="20"/>
        </w:rPr>
        <w:t xml:space="preserve">     </w:t>
      </w:r>
      <w:r w:rsidR="000D4EC0">
        <w:rPr>
          <w:sz w:val="20"/>
        </w:rPr>
        <w:t xml:space="preserve"> </w:t>
      </w:r>
      <w:r w:rsidR="005537EC">
        <w:rPr>
          <w:sz w:val="20"/>
        </w:rPr>
        <w:t xml:space="preserve"> </w:t>
      </w:r>
      <w:r>
        <w:rPr>
          <w:sz w:val="22"/>
          <w:szCs w:val="28"/>
        </w:rPr>
        <w:t>Scranton</w:t>
      </w:r>
      <w:r w:rsidR="005537EC" w:rsidRPr="000D4EC0">
        <w:rPr>
          <w:sz w:val="22"/>
          <w:szCs w:val="28"/>
        </w:rPr>
        <w:t xml:space="preserve">, </w:t>
      </w:r>
      <w:r>
        <w:rPr>
          <w:sz w:val="22"/>
          <w:szCs w:val="28"/>
        </w:rPr>
        <w:t>Pennsylvania</w:t>
      </w:r>
    </w:p>
    <w:p w14:paraId="4011B652" w14:textId="11F93F33" w:rsidR="005537EC" w:rsidRPr="000D4EC0" w:rsidRDefault="00FA72FC" w:rsidP="000D329D">
      <w:pPr>
        <w:jc w:val="both"/>
        <w:rPr>
          <w:sz w:val="22"/>
          <w:szCs w:val="28"/>
        </w:rPr>
      </w:pPr>
      <w:r>
        <w:rPr>
          <w:sz w:val="22"/>
          <w:szCs w:val="28"/>
        </w:rPr>
        <w:t>aiden.pugh31506</w:t>
      </w:r>
      <w:r w:rsidR="005537EC" w:rsidRPr="000D4EC0">
        <w:rPr>
          <w:sz w:val="22"/>
          <w:szCs w:val="28"/>
        </w:rPr>
        <w:t>@</w:t>
      </w:r>
      <w:r w:rsidR="000D329D">
        <w:rPr>
          <w:sz w:val="22"/>
          <w:szCs w:val="28"/>
        </w:rPr>
        <w:t>gmail.com</w:t>
      </w:r>
      <w:r w:rsidR="005537EC" w:rsidRPr="000D4EC0">
        <w:rPr>
          <w:sz w:val="22"/>
          <w:szCs w:val="28"/>
        </w:rPr>
        <w:t xml:space="preserve"> | LinkedIn </w:t>
      </w:r>
      <w:proofErr w:type="spellStart"/>
      <w:r w:rsidR="005537EC" w:rsidRPr="000D4EC0">
        <w:rPr>
          <w:sz w:val="22"/>
          <w:szCs w:val="28"/>
        </w:rPr>
        <w:t>url</w:t>
      </w:r>
      <w:proofErr w:type="spellEnd"/>
      <w:r w:rsidR="005537EC" w:rsidRPr="000D4EC0">
        <w:rPr>
          <w:sz w:val="22"/>
          <w:szCs w:val="28"/>
        </w:rPr>
        <w:t xml:space="preserve">                                                                                    </w:t>
      </w:r>
      <w:proofErr w:type="gramStart"/>
      <w:r w:rsidR="005537EC" w:rsidRPr="000D4EC0">
        <w:rPr>
          <w:sz w:val="22"/>
          <w:szCs w:val="28"/>
        </w:rPr>
        <w:t xml:space="preserve">   </w:t>
      </w:r>
      <w:r>
        <w:rPr>
          <w:sz w:val="22"/>
          <w:szCs w:val="28"/>
        </w:rPr>
        <w:t>(</w:t>
      </w:r>
      <w:proofErr w:type="gramEnd"/>
      <w:r>
        <w:rPr>
          <w:sz w:val="22"/>
          <w:szCs w:val="28"/>
        </w:rPr>
        <w:t>570</w:t>
      </w:r>
      <w:r w:rsidR="005537EC" w:rsidRPr="000D4EC0">
        <w:rPr>
          <w:sz w:val="22"/>
          <w:szCs w:val="28"/>
        </w:rPr>
        <w:t xml:space="preserve">) </w:t>
      </w:r>
      <w:r>
        <w:rPr>
          <w:sz w:val="22"/>
          <w:szCs w:val="28"/>
        </w:rPr>
        <w:t>468</w:t>
      </w:r>
      <w:r w:rsidR="005537EC" w:rsidRPr="000D4EC0">
        <w:rPr>
          <w:sz w:val="22"/>
          <w:szCs w:val="28"/>
        </w:rPr>
        <w:t>-</w:t>
      </w:r>
      <w:r>
        <w:rPr>
          <w:sz w:val="22"/>
          <w:szCs w:val="28"/>
        </w:rPr>
        <w:t>5946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Pr="000D4EC0" w:rsidRDefault="00B433B8" w:rsidP="00ED6F80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EDUCATION</w:t>
      </w:r>
    </w:p>
    <w:p w14:paraId="32CAC85C" w14:textId="0FE8A64E" w:rsidR="00B433B8" w:rsidRPr="00F6673A" w:rsidRDefault="00ED1FBB" w:rsidP="00F6673A">
      <w:pPr>
        <w:jc w:val="both"/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</w:rPr>
        <w:t xml:space="preserve">The </w:t>
      </w:r>
      <w:r w:rsidR="00B433B8" w:rsidRPr="000D4EC0">
        <w:rPr>
          <w:b/>
          <w:sz w:val="22"/>
          <w:szCs w:val="22"/>
        </w:rPr>
        <w:t xml:space="preserve">University of Scranton, </w:t>
      </w:r>
      <w:r w:rsidR="00863596" w:rsidRPr="000D4EC0">
        <w:rPr>
          <w:sz w:val="22"/>
          <w:szCs w:val="22"/>
        </w:rPr>
        <w:t xml:space="preserve">Kania School of Management </w:t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  </w:t>
      </w:r>
      <w:r w:rsidR="00863596" w:rsidRPr="000D4EC0">
        <w:rPr>
          <w:b/>
          <w:sz w:val="22"/>
          <w:szCs w:val="22"/>
        </w:rPr>
        <w:t>Scranton, PA</w:t>
      </w:r>
      <w:r w:rsidR="007C5F9C" w:rsidRPr="000D4EC0">
        <w:rPr>
          <w:b/>
          <w:sz w:val="22"/>
          <w:szCs w:val="22"/>
        </w:rPr>
        <w:t xml:space="preserve"> </w:t>
      </w:r>
      <w:r w:rsidR="00B433B8" w:rsidRPr="000D4EC0">
        <w:rPr>
          <w:i/>
          <w:sz w:val="22"/>
          <w:szCs w:val="22"/>
        </w:rPr>
        <w:t>Bachelor of Science</w:t>
      </w:r>
      <w:r w:rsidR="00183E74" w:rsidRPr="000D4EC0">
        <w:rPr>
          <w:i/>
          <w:sz w:val="22"/>
          <w:szCs w:val="22"/>
        </w:rPr>
        <w:t xml:space="preserve"> in</w:t>
      </w:r>
      <w:r w:rsidR="00FA72FC">
        <w:rPr>
          <w:i/>
          <w:sz w:val="22"/>
          <w:szCs w:val="22"/>
        </w:rPr>
        <w:t xml:space="preserve"> Business Administration</w:t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F6673A">
        <w:rPr>
          <w:i/>
          <w:sz w:val="22"/>
          <w:szCs w:val="22"/>
        </w:rPr>
        <w:t xml:space="preserve">              </w:t>
      </w:r>
      <w:r w:rsidR="008952B8" w:rsidRPr="000D4EC0">
        <w:rPr>
          <w:i/>
          <w:sz w:val="22"/>
          <w:szCs w:val="22"/>
        </w:rPr>
        <w:t>Graduation May</w:t>
      </w:r>
      <w:r w:rsidR="00DC590C" w:rsidRPr="000D4EC0">
        <w:rPr>
          <w:i/>
          <w:sz w:val="22"/>
          <w:szCs w:val="22"/>
        </w:rPr>
        <w:t xml:space="preserve"> 202</w:t>
      </w:r>
      <w:r w:rsidR="00FA72FC">
        <w:rPr>
          <w:i/>
          <w:sz w:val="22"/>
          <w:szCs w:val="22"/>
        </w:rPr>
        <w:t>8</w:t>
      </w:r>
    </w:p>
    <w:p w14:paraId="28754B43" w14:textId="4684A691" w:rsidR="00B433B8" w:rsidRPr="000D4EC0" w:rsidRDefault="00ED6F80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Loyola Scholarship </w:t>
      </w:r>
      <w:r w:rsidR="00041640" w:rsidRPr="000D4EC0">
        <w:rPr>
          <w:sz w:val="22"/>
          <w:szCs w:val="22"/>
        </w:rPr>
        <w:t>given for academic achievement</w:t>
      </w:r>
    </w:p>
    <w:p w14:paraId="1CC3B9F3" w14:textId="77777777" w:rsidR="00EC200B" w:rsidRPr="000D4EC0" w:rsidRDefault="00EC200B" w:rsidP="00163CDA">
      <w:pPr>
        <w:jc w:val="both"/>
        <w:rPr>
          <w:b/>
          <w:sz w:val="22"/>
          <w:szCs w:val="22"/>
        </w:rPr>
      </w:pPr>
    </w:p>
    <w:p w14:paraId="11F80C7A" w14:textId="6AD0EAFD" w:rsidR="00F6673A" w:rsidRDefault="00FA72FC" w:rsidP="00163CDA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Valley View</w:t>
      </w:r>
      <w:r w:rsidR="00163CDA" w:rsidRPr="000D4EC0">
        <w:rPr>
          <w:b/>
          <w:sz w:val="22"/>
          <w:szCs w:val="22"/>
        </w:rPr>
        <w:t xml:space="preserve"> High School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  <w:t xml:space="preserve">   </w:t>
      </w:r>
      <w:r w:rsidR="003E7C10">
        <w:rPr>
          <w:sz w:val="22"/>
          <w:szCs w:val="22"/>
        </w:rPr>
        <w:tab/>
        <w:t xml:space="preserve">         </w:t>
      </w:r>
      <w:r w:rsidR="00F6673A">
        <w:rPr>
          <w:sz w:val="22"/>
          <w:szCs w:val="22"/>
        </w:rPr>
        <w:t xml:space="preserve">               </w:t>
      </w:r>
      <w:r w:rsidR="003E7C10">
        <w:rPr>
          <w:sz w:val="22"/>
          <w:szCs w:val="22"/>
        </w:rPr>
        <w:t xml:space="preserve">  </w:t>
      </w:r>
      <w:r w:rsidR="003E7C10">
        <w:rPr>
          <w:b/>
          <w:sz w:val="22"/>
          <w:szCs w:val="22"/>
        </w:rPr>
        <w:t>Archbald</w:t>
      </w:r>
      <w:r w:rsidR="00163CDA" w:rsidRPr="000D4EC0">
        <w:rPr>
          <w:b/>
          <w:sz w:val="22"/>
          <w:szCs w:val="22"/>
        </w:rPr>
        <w:t xml:space="preserve">, PA </w:t>
      </w:r>
    </w:p>
    <w:p w14:paraId="4F2201F5" w14:textId="70E81199" w:rsidR="00163CDA" w:rsidRPr="000D4EC0" w:rsidRDefault="00163CDA" w:rsidP="00163CDA">
      <w:pPr>
        <w:jc w:val="both"/>
        <w:rPr>
          <w:b/>
          <w:sz w:val="22"/>
          <w:szCs w:val="22"/>
          <w:u w:val="single"/>
        </w:rPr>
      </w:pPr>
      <w:r w:rsidRPr="000D4EC0">
        <w:rPr>
          <w:i/>
          <w:sz w:val="22"/>
          <w:szCs w:val="22"/>
        </w:rPr>
        <w:t>Diplo</w:t>
      </w:r>
      <w:r w:rsidR="00DC590C" w:rsidRPr="000D4EC0">
        <w:rPr>
          <w:i/>
          <w:sz w:val="22"/>
          <w:szCs w:val="22"/>
        </w:rPr>
        <w:t>ma</w:t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0D4EC0">
        <w:rPr>
          <w:i/>
          <w:sz w:val="22"/>
          <w:szCs w:val="22"/>
        </w:rPr>
        <w:tab/>
        <w:t xml:space="preserve">       </w:t>
      </w:r>
      <w:r w:rsidR="00DC590C" w:rsidRPr="000D4EC0">
        <w:rPr>
          <w:i/>
          <w:sz w:val="22"/>
          <w:szCs w:val="22"/>
        </w:rPr>
        <w:t>June 20</w:t>
      </w:r>
      <w:r w:rsidR="00FA72FC">
        <w:rPr>
          <w:i/>
          <w:sz w:val="22"/>
          <w:szCs w:val="22"/>
        </w:rPr>
        <w:t>24</w:t>
      </w:r>
    </w:p>
    <w:p w14:paraId="66B1F748" w14:textId="7D0ACF87" w:rsidR="00163CDA" w:rsidRPr="000D4EC0" w:rsidRDefault="00163CDA" w:rsidP="00163CDA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>Overall GPA: 3.</w:t>
      </w:r>
      <w:r w:rsidR="00FA72FC">
        <w:rPr>
          <w:sz w:val="22"/>
          <w:szCs w:val="22"/>
        </w:rPr>
        <w:t>58</w:t>
      </w:r>
      <w:r w:rsidRPr="000D4EC0">
        <w:rPr>
          <w:sz w:val="22"/>
          <w:szCs w:val="22"/>
        </w:rPr>
        <w:t>/4.00</w:t>
      </w:r>
    </w:p>
    <w:p w14:paraId="2B3EB566" w14:textId="77777777" w:rsidR="00B433B8" w:rsidRPr="000D4EC0" w:rsidRDefault="00B433B8" w:rsidP="00BF7B0E">
      <w:pPr>
        <w:jc w:val="center"/>
        <w:rPr>
          <w:b/>
          <w:sz w:val="22"/>
          <w:szCs w:val="22"/>
        </w:rPr>
      </w:pPr>
    </w:p>
    <w:p w14:paraId="1FC1D61C" w14:textId="34BA6A7D" w:rsidR="00B433B8" w:rsidRPr="000D4EC0" w:rsidRDefault="00EC200B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WORK</w:t>
      </w:r>
      <w:r w:rsidR="00B433B8" w:rsidRPr="000D4EC0">
        <w:rPr>
          <w:b/>
          <w:sz w:val="22"/>
          <w:szCs w:val="22"/>
          <w:u w:val="single"/>
        </w:rPr>
        <w:t xml:space="preserve"> EXPERIENCE</w:t>
      </w:r>
    </w:p>
    <w:p w14:paraId="1D94E8CD" w14:textId="3728ECDC" w:rsidR="00ED6F80" w:rsidRPr="000D4EC0" w:rsidRDefault="00FE5D70" w:rsidP="00B2748A">
      <w:pPr>
        <w:tabs>
          <w:tab w:val="right" w:pos="9900"/>
        </w:tabs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>Chewy</w:t>
      </w:r>
      <w:r w:rsidR="00ED6F80" w:rsidRPr="000D4EC0">
        <w:rPr>
          <w:b/>
          <w:sz w:val="22"/>
          <w:szCs w:val="22"/>
        </w:rPr>
        <w:tab/>
      </w:r>
      <w:r w:rsidR="00B2748A" w:rsidRPr="000D4EC0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Archbald</w:t>
      </w:r>
      <w:r w:rsidR="00863596" w:rsidRPr="000D4EC0">
        <w:rPr>
          <w:b/>
          <w:sz w:val="22"/>
          <w:szCs w:val="22"/>
        </w:rPr>
        <w:t>, PA</w:t>
      </w:r>
    </w:p>
    <w:p w14:paraId="2CFCE399" w14:textId="19142E2B" w:rsidR="00ED6F80" w:rsidRPr="000D4EC0" w:rsidRDefault="00FE5D70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 xml:space="preserve">Fulfillment </w:t>
      </w:r>
      <w:r w:rsidR="00E6209F">
        <w:rPr>
          <w:i/>
          <w:sz w:val="22"/>
          <w:szCs w:val="22"/>
        </w:rPr>
        <w:t>Specialist</w:t>
      </w:r>
      <w:r w:rsidR="00ED6F80" w:rsidRPr="000D4EC0">
        <w:rPr>
          <w:i/>
          <w:sz w:val="22"/>
          <w:szCs w:val="22"/>
        </w:rPr>
        <w:t xml:space="preserve"> </w:t>
      </w:r>
      <w:r w:rsidR="00ED6F80" w:rsidRPr="000D4EC0">
        <w:rPr>
          <w:i/>
          <w:sz w:val="22"/>
          <w:szCs w:val="22"/>
        </w:rPr>
        <w:tab/>
        <w:t xml:space="preserve">                                                                                           </w:t>
      </w:r>
      <w:r>
        <w:rPr>
          <w:i/>
          <w:sz w:val="22"/>
          <w:szCs w:val="22"/>
        </w:rPr>
        <w:t>December</w:t>
      </w:r>
      <w:r w:rsidR="00863596" w:rsidRPr="000D4EC0">
        <w:rPr>
          <w:i/>
          <w:sz w:val="22"/>
          <w:szCs w:val="22"/>
        </w:rPr>
        <w:t xml:space="preserve"> 20</w:t>
      </w:r>
      <w:r w:rsidR="00EC200B" w:rsidRPr="000D4EC0">
        <w:rPr>
          <w:i/>
          <w:sz w:val="22"/>
          <w:szCs w:val="22"/>
        </w:rPr>
        <w:t>2</w:t>
      </w:r>
      <w:r>
        <w:rPr>
          <w:i/>
          <w:sz w:val="22"/>
          <w:szCs w:val="22"/>
        </w:rPr>
        <w:t>5</w:t>
      </w:r>
      <w:r w:rsidR="00863596" w:rsidRPr="000D4EC0">
        <w:rPr>
          <w:i/>
          <w:sz w:val="22"/>
          <w:szCs w:val="22"/>
        </w:rPr>
        <w:t>-Present</w:t>
      </w:r>
    </w:p>
    <w:p w14:paraId="1ABDC865" w14:textId="1134FFD1" w:rsidR="00632117" w:rsidRPr="000D4EC0" w:rsidRDefault="00E6209F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sz w:val="22"/>
          <w:szCs w:val="22"/>
        </w:rPr>
        <w:t xml:space="preserve"> </w:t>
      </w:r>
      <w:r w:rsidR="00F6673A">
        <w:rPr>
          <w:sz w:val="22"/>
          <w:szCs w:val="22"/>
        </w:rPr>
        <w:t>P</w:t>
      </w:r>
      <w:r>
        <w:rPr>
          <w:sz w:val="22"/>
          <w:szCs w:val="22"/>
        </w:rPr>
        <w:t xml:space="preserve">ack </w:t>
      </w:r>
      <w:r w:rsidR="00F6673A">
        <w:rPr>
          <w:sz w:val="22"/>
          <w:szCs w:val="22"/>
        </w:rPr>
        <w:t xml:space="preserve">and organize </w:t>
      </w:r>
      <w:r>
        <w:rPr>
          <w:sz w:val="22"/>
          <w:szCs w:val="22"/>
        </w:rPr>
        <w:t xml:space="preserve">customer orders for shipment </w:t>
      </w:r>
    </w:p>
    <w:p w14:paraId="25DE1FEC" w14:textId="579AC2B3" w:rsidR="00C2620B" w:rsidRPr="00F6673A" w:rsidRDefault="00E6209F" w:rsidP="00F6673A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>
        <w:rPr>
          <w:sz w:val="22"/>
          <w:szCs w:val="22"/>
        </w:rPr>
        <w:t xml:space="preserve">Perform quality checks on items </w:t>
      </w:r>
    </w:p>
    <w:p w14:paraId="3C34A354" w14:textId="77777777" w:rsidR="00ED6F80" w:rsidRPr="000D4EC0" w:rsidRDefault="00ED6F80" w:rsidP="003C38EB">
      <w:pPr>
        <w:rPr>
          <w:b/>
          <w:sz w:val="22"/>
          <w:szCs w:val="22"/>
        </w:rPr>
      </w:pPr>
    </w:p>
    <w:p w14:paraId="2754B1B1" w14:textId="05379893" w:rsidR="00030706" w:rsidRPr="00F6673A" w:rsidRDefault="00E6209F" w:rsidP="00F6673A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Cravens Tree Service </w:t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0D4EC0">
        <w:rPr>
          <w:b/>
          <w:sz w:val="22"/>
          <w:szCs w:val="22"/>
        </w:rPr>
        <w:t xml:space="preserve">          </w:t>
      </w:r>
      <w:proofErr w:type="spellStart"/>
      <w:proofErr w:type="gramStart"/>
      <w:r>
        <w:rPr>
          <w:b/>
          <w:sz w:val="22"/>
          <w:szCs w:val="22"/>
        </w:rPr>
        <w:t>Clifford</w:t>
      </w:r>
      <w:r w:rsidR="00EC200B" w:rsidRPr="000D4EC0">
        <w:rPr>
          <w:b/>
          <w:sz w:val="22"/>
          <w:szCs w:val="22"/>
        </w:rPr>
        <w:t>,PA</w:t>
      </w:r>
      <w:proofErr w:type="spellEnd"/>
      <w:proofErr w:type="gramEnd"/>
      <w:r w:rsidR="00F6673A">
        <w:rPr>
          <w:b/>
          <w:sz w:val="22"/>
          <w:szCs w:val="22"/>
        </w:rPr>
        <w:t xml:space="preserve"> </w:t>
      </w:r>
      <w:r w:rsidR="00F6673A">
        <w:rPr>
          <w:i/>
        </w:rPr>
        <w:t>Employee</w:t>
      </w:r>
      <w:r w:rsidR="00EC200B" w:rsidRPr="000D4EC0">
        <w:rPr>
          <w:i/>
        </w:rPr>
        <w:tab/>
      </w:r>
      <w:r w:rsidR="00EC200B" w:rsidRPr="000D4EC0">
        <w:rPr>
          <w:i/>
        </w:rPr>
        <w:tab/>
      </w:r>
      <w:r w:rsidR="00EC200B" w:rsidRPr="000D4EC0">
        <w:rPr>
          <w:i/>
        </w:rPr>
        <w:tab/>
      </w:r>
      <w:r w:rsidR="00EC200B" w:rsidRPr="000D4EC0">
        <w:rPr>
          <w:i/>
        </w:rPr>
        <w:tab/>
      </w:r>
      <w:r w:rsidR="00EC200B" w:rsidRPr="000D4EC0">
        <w:rPr>
          <w:i/>
        </w:rPr>
        <w:tab/>
      </w:r>
      <w:r w:rsidR="00EC200B" w:rsidRPr="000D4EC0">
        <w:rPr>
          <w:i/>
        </w:rPr>
        <w:tab/>
      </w:r>
      <w:r w:rsidR="00EC200B" w:rsidRPr="000D4EC0">
        <w:rPr>
          <w:i/>
        </w:rPr>
        <w:tab/>
      </w:r>
      <w:r w:rsidR="000D4EC0">
        <w:rPr>
          <w:i/>
        </w:rPr>
        <w:t xml:space="preserve">       </w:t>
      </w:r>
      <w:r>
        <w:rPr>
          <w:i/>
        </w:rPr>
        <w:t xml:space="preserve">                 </w:t>
      </w:r>
      <w:r w:rsidR="000D4EC0">
        <w:rPr>
          <w:i/>
        </w:rPr>
        <w:t xml:space="preserve">  </w:t>
      </w:r>
      <w:r w:rsidR="00F6673A">
        <w:rPr>
          <w:i/>
        </w:rPr>
        <w:t xml:space="preserve">    </w:t>
      </w:r>
      <w:r w:rsidR="000D4EC0">
        <w:rPr>
          <w:i/>
        </w:rPr>
        <w:t xml:space="preserve">   </w:t>
      </w:r>
      <w:r>
        <w:rPr>
          <w:i/>
        </w:rPr>
        <w:t>June</w:t>
      </w:r>
      <w:r w:rsidR="000D4EC0">
        <w:rPr>
          <w:i/>
        </w:rPr>
        <w:t xml:space="preserve"> </w:t>
      </w:r>
      <w:r w:rsidR="00A70299" w:rsidRPr="000D4EC0">
        <w:rPr>
          <w:i/>
        </w:rPr>
        <w:t>20</w:t>
      </w:r>
      <w:r>
        <w:rPr>
          <w:i/>
        </w:rPr>
        <w:t>24</w:t>
      </w:r>
      <w:r w:rsidR="00EC200B" w:rsidRPr="000D4EC0">
        <w:rPr>
          <w:i/>
        </w:rPr>
        <w:t>-</w:t>
      </w:r>
      <w:r>
        <w:rPr>
          <w:i/>
        </w:rPr>
        <w:t xml:space="preserve"> present </w:t>
      </w:r>
    </w:p>
    <w:p w14:paraId="1E4B39D7" w14:textId="3CA54C2E" w:rsidR="00EC200B" w:rsidRPr="000D4EC0" w:rsidRDefault="00E6209F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Organize tree limbs by size</w:t>
      </w:r>
      <w:r w:rsidR="00F6673A">
        <w:rPr>
          <w:rFonts w:ascii="Times New Roman" w:hAnsi="Times New Roman"/>
        </w:rPr>
        <w:t>, and place them into the woodchipper</w:t>
      </w:r>
    </w:p>
    <w:p w14:paraId="4BC67BF9" w14:textId="5E2E1219" w:rsidR="00EC200B" w:rsidRDefault="00E6209F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Rake up small sticks and leaves for disposal</w:t>
      </w:r>
    </w:p>
    <w:p w14:paraId="54CE6D36" w14:textId="771E9556" w:rsidR="00F6673A" w:rsidRDefault="00F6673A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Communicate with team members to ensure efficient service</w:t>
      </w:r>
    </w:p>
    <w:p w14:paraId="4AECE184" w14:textId="77777777" w:rsidR="00E6209F" w:rsidRDefault="00E6209F" w:rsidP="00E6209F">
      <w:pPr>
        <w:pStyle w:val="NoSpacing1"/>
        <w:spacing w:line="264" w:lineRule="auto"/>
        <w:ind w:left="720"/>
        <w:rPr>
          <w:rFonts w:ascii="Times New Roman" w:hAnsi="Times New Roman"/>
        </w:rPr>
      </w:pPr>
    </w:p>
    <w:p w14:paraId="350D45BB" w14:textId="15E2914A" w:rsidR="00E6209F" w:rsidRDefault="00E6209F" w:rsidP="00E6209F">
      <w:pPr>
        <w:pStyle w:val="NoSpacing1"/>
        <w:spacing w:line="264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Mainline Hoagie                                                                                                                         Dickson City, PA</w:t>
      </w:r>
    </w:p>
    <w:p w14:paraId="1D75388E" w14:textId="44A045D3" w:rsidR="00E6209F" w:rsidRDefault="00E6209F" w:rsidP="00E6209F">
      <w:pPr>
        <w:pStyle w:val="NoSpacing1"/>
        <w:spacing w:line="264" w:lineRule="auto"/>
        <w:rPr>
          <w:rFonts w:ascii="Times New Roman" w:hAnsi="Times New Roman"/>
          <w:i/>
          <w:iCs/>
        </w:rPr>
      </w:pPr>
      <w:r>
        <w:rPr>
          <w:rFonts w:ascii="Times New Roman" w:hAnsi="Times New Roman"/>
          <w:b/>
          <w:bCs/>
        </w:rPr>
        <w:t xml:space="preserve"> </w:t>
      </w:r>
      <w:r w:rsidR="009666FC">
        <w:rPr>
          <w:rFonts w:ascii="Times New Roman" w:hAnsi="Times New Roman"/>
          <w:i/>
          <w:iCs/>
        </w:rPr>
        <w:t>Grill Cook</w:t>
      </w:r>
      <w:r>
        <w:rPr>
          <w:rFonts w:ascii="Times New Roman" w:hAnsi="Times New Roman"/>
          <w:b/>
          <w:bCs/>
        </w:rPr>
        <w:t xml:space="preserve">                                                                                                           </w:t>
      </w:r>
      <w:r>
        <w:rPr>
          <w:rFonts w:ascii="Times New Roman" w:hAnsi="Times New Roman"/>
        </w:rPr>
        <w:t xml:space="preserve">    </w:t>
      </w:r>
      <w:r>
        <w:rPr>
          <w:rFonts w:ascii="Times New Roman" w:hAnsi="Times New Roman"/>
          <w:i/>
          <w:iCs/>
        </w:rPr>
        <w:t>December 2024- January 2026</w:t>
      </w:r>
    </w:p>
    <w:p w14:paraId="21C5E607" w14:textId="0048FA00" w:rsidR="00E6209F" w:rsidRDefault="009666FC" w:rsidP="009666FC">
      <w:pPr>
        <w:pStyle w:val="NoSpacing1"/>
        <w:numPr>
          <w:ilvl w:val="0"/>
          <w:numId w:val="14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ooked various hot food items </w:t>
      </w:r>
    </w:p>
    <w:p w14:paraId="7329341A" w14:textId="05E02852" w:rsidR="009666FC" w:rsidRDefault="00F6673A" w:rsidP="009666FC">
      <w:pPr>
        <w:pStyle w:val="NoSpacing1"/>
        <w:numPr>
          <w:ilvl w:val="0"/>
          <w:numId w:val="14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Accurately handle monetary transactions</w:t>
      </w:r>
    </w:p>
    <w:p w14:paraId="5E98113A" w14:textId="454057EB" w:rsidR="009666FC" w:rsidRPr="00E6209F" w:rsidRDefault="00F6673A" w:rsidP="009666FC">
      <w:pPr>
        <w:pStyle w:val="NoSpacing1"/>
        <w:numPr>
          <w:ilvl w:val="0"/>
          <w:numId w:val="14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Ensure a clean and organized workspace following restaurant safety standards</w:t>
      </w:r>
    </w:p>
    <w:p w14:paraId="6F3A2BEA" w14:textId="5E77260F" w:rsidR="00A65ECD" w:rsidRPr="00A65ECD" w:rsidRDefault="00A65ECD" w:rsidP="00DC1A7F">
      <w:pPr>
        <w:jc w:val="both"/>
        <w:rPr>
          <w:bCs/>
          <w:i/>
          <w:iCs/>
          <w:sz w:val="22"/>
          <w:szCs w:val="22"/>
        </w:rPr>
      </w:pP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</w:p>
    <w:p w14:paraId="340A8506" w14:textId="77777777" w:rsidR="00A65ECD" w:rsidRDefault="00A65ECD" w:rsidP="00B433B8">
      <w:pPr>
        <w:rPr>
          <w:b/>
          <w:sz w:val="22"/>
          <w:szCs w:val="22"/>
          <w:u w:val="single"/>
        </w:rPr>
      </w:pPr>
    </w:p>
    <w:p w14:paraId="3ADE75F7" w14:textId="78501A36" w:rsidR="00B433B8" w:rsidRPr="000D4EC0" w:rsidRDefault="00B433B8" w:rsidP="00B433B8">
      <w:pPr>
        <w:rPr>
          <w:b/>
          <w:sz w:val="22"/>
          <w:szCs w:val="22"/>
          <w:u w:val="single"/>
        </w:rPr>
        <w:sectPr w:rsidR="00B433B8" w:rsidRPr="000D4EC0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0D4EC0">
        <w:rPr>
          <w:b/>
          <w:sz w:val="22"/>
          <w:szCs w:val="22"/>
          <w:u w:val="single"/>
        </w:rPr>
        <w:t>OTHER INFORMATION</w:t>
      </w:r>
    </w:p>
    <w:p w14:paraId="139EDD52" w14:textId="02C403C8" w:rsidR="006B6FDD" w:rsidRPr="000D4EC0" w:rsidRDefault="00352823" w:rsidP="009666FC">
      <w:pPr>
        <w:pStyle w:val="NoSpacing1"/>
        <w:ind w:hanging="274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 xml:space="preserve">Skills: 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="009666FC">
        <w:rPr>
          <w:rFonts w:ascii="Times New Roman" w:hAnsi="Times New Roman"/>
        </w:rPr>
        <w:t>Teamwork, communication, adaptability, quick learner, punctuality, reliability</w:t>
      </w:r>
    </w:p>
    <w:p w14:paraId="15E9A8A5" w14:textId="6EACC7A4" w:rsidR="0030086D" w:rsidRPr="000D4EC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>Interests: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="009666FC">
        <w:rPr>
          <w:rFonts w:ascii="Times New Roman" w:hAnsi="Times New Roman"/>
        </w:rPr>
        <w:t>Bodybuilding, fishing, music</w:t>
      </w:r>
    </w:p>
    <w:sectPr w:rsidR="0030086D" w:rsidRPr="000D4EC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6C210B" w14:textId="77777777" w:rsidR="00F77273" w:rsidRDefault="00F77273" w:rsidP="00B433B8">
      <w:r>
        <w:separator/>
      </w:r>
    </w:p>
  </w:endnote>
  <w:endnote w:type="continuationSeparator" w:id="0">
    <w:p w14:paraId="42C0294C" w14:textId="77777777" w:rsidR="00F77273" w:rsidRDefault="00F77273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34AC15" w14:textId="77777777" w:rsidR="00F77273" w:rsidRDefault="00F77273" w:rsidP="00B433B8">
      <w:r>
        <w:separator/>
      </w:r>
    </w:p>
  </w:footnote>
  <w:footnote w:type="continuationSeparator" w:id="0">
    <w:p w14:paraId="6E7255FC" w14:textId="77777777" w:rsidR="00F77273" w:rsidRDefault="00F77273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D91D40"/>
    <w:multiLevelType w:val="hybridMultilevel"/>
    <w:tmpl w:val="91725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10"/>
  </w:num>
  <w:num w:numId="2" w16cid:durableId="220216070">
    <w:abstractNumId w:val="12"/>
  </w:num>
  <w:num w:numId="3" w16cid:durableId="1294099334">
    <w:abstractNumId w:val="13"/>
  </w:num>
  <w:num w:numId="4" w16cid:durableId="959335750">
    <w:abstractNumId w:val="3"/>
  </w:num>
  <w:num w:numId="5" w16cid:durableId="1655063384">
    <w:abstractNumId w:val="5"/>
  </w:num>
  <w:num w:numId="6" w16cid:durableId="1901283946">
    <w:abstractNumId w:val="9"/>
  </w:num>
  <w:num w:numId="7" w16cid:durableId="673336386">
    <w:abstractNumId w:val="11"/>
  </w:num>
  <w:num w:numId="8" w16cid:durableId="1450540899">
    <w:abstractNumId w:val="0"/>
  </w:num>
  <w:num w:numId="9" w16cid:durableId="138570343">
    <w:abstractNumId w:val="6"/>
  </w:num>
  <w:num w:numId="10" w16cid:durableId="517886752">
    <w:abstractNumId w:val="4"/>
  </w:num>
  <w:num w:numId="11" w16cid:durableId="1938513813">
    <w:abstractNumId w:val="8"/>
  </w:num>
  <w:num w:numId="12" w16cid:durableId="352998367">
    <w:abstractNumId w:val="7"/>
  </w:num>
  <w:num w:numId="13" w16cid:durableId="998266451">
    <w:abstractNumId w:val="1"/>
  </w:num>
  <w:num w:numId="14" w16cid:durableId="5231761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wUA+i00KCwAAAA="/>
  </w:docVars>
  <w:rsids>
    <w:rsidRoot w:val="00B433B8"/>
    <w:rsid w:val="00016BD6"/>
    <w:rsid w:val="000278F3"/>
    <w:rsid w:val="00030706"/>
    <w:rsid w:val="00041640"/>
    <w:rsid w:val="00054420"/>
    <w:rsid w:val="00090814"/>
    <w:rsid w:val="000B21BE"/>
    <w:rsid w:val="000D329D"/>
    <w:rsid w:val="000D4EC0"/>
    <w:rsid w:val="00120A7A"/>
    <w:rsid w:val="00124E49"/>
    <w:rsid w:val="00156AAA"/>
    <w:rsid w:val="00163CDA"/>
    <w:rsid w:val="00171C71"/>
    <w:rsid w:val="00183E74"/>
    <w:rsid w:val="00194D4F"/>
    <w:rsid w:val="001C2B8B"/>
    <w:rsid w:val="001C33A4"/>
    <w:rsid w:val="001E25A4"/>
    <w:rsid w:val="001F2462"/>
    <w:rsid w:val="002079A4"/>
    <w:rsid w:val="002248AF"/>
    <w:rsid w:val="0024133D"/>
    <w:rsid w:val="00270157"/>
    <w:rsid w:val="002C35F8"/>
    <w:rsid w:val="002F6B1C"/>
    <w:rsid w:val="0030086D"/>
    <w:rsid w:val="00352823"/>
    <w:rsid w:val="0037039D"/>
    <w:rsid w:val="00377760"/>
    <w:rsid w:val="003A2972"/>
    <w:rsid w:val="003C38EB"/>
    <w:rsid w:val="003E3E21"/>
    <w:rsid w:val="003E7C10"/>
    <w:rsid w:val="004043CF"/>
    <w:rsid w:val="004178D9"/>
    <w:rsid w:val="004403F3"/>
    <w:rsid w:val="00442A46"/>
    <w:rsid w:val="00481183"/>
    <w:rsid w:val="004A08B3"/>
    <w:rsid w:val="004A0E16"/>
    <w:rsid w:val="005012B3"/>
    <w:rsid w:val="00515093"/>
    <w:rsid w:val="005319E7"/>
    <w:rsid w:val="00537BD4"/>
    <w:rsid w:val="005537EC"/>
    <w:rsid w:val="00564934"/>
    <w:rsid w:val="005659BF"/>
    <w:rsid w:val="005A5A1B"/>
    <w:rsid w:val="005C0008"/>
    <w:rsid w:val="00632117"/>
    <w:rsid w:val="0065661B"/>
    <w:rsid w:val="00692E09"/>
    <w:rsid w:val="006B6FDD"/>
    <w:rsid w:val="006D0657"/>
    <w:rsid w:val="006F42EA"/>
    <w:rsid w:val="006F5F29"/>
    <w:rsid w:val="007330F2"/>
    <w:rsid w:val="007378F8"/>
    <w:rsid w:val="0074074E"/>
    <w:rsid w:val="007417E1"/>
    <w:rsid w:val="0076620D"/>
    <w:rsid w:val="007A4DDB"/>
    <w:rsid w:val="007B60E9"/>
    <w:rsid w:val="007C5F9C"/>
    <w:rsid w:val="008257C6"/>
    <w:rsid w:val="00847A49"/>
    <w:rsid w:val="00863596"/>
    <w:rsid w:val="00880A58"/>
    <w:rsid w:val="008918EB"/>
    <w:rsid w:val="008952B8"/>
    <w:rsid w:val="008A44C9"/>
    <w:rsid w:val="00914B98"/>
    <w:rsid w:val="009240B8"/>
    <w:rsid w:val="00940173"/>
    <w:rsid w:val="00940F8D"/>
    <w:rsid w:val="00953F79"/>
    <w:rsid w:val="009638E8"/>
    <w:rsid w:val="009666FC"/>
    <w:rsid w:val="009830DB"/>
    <w:rsid w:val="00992E76"/>
    <w:rsid w:val="00996EB4"/>
    <w:rsid w:val="009C4540"/>
    <w:rsid w:val="009D4887"/>
    <w:rsid w:val="00A02220"/>
    <w:rsid w:val="00A146CF"/>
    <w:rsid w:val="00A24F58"/>
    <w:rsid w:val="00A36600"/>
    <w:rsid w:val="00A548D4"/>
    <w:rsid w:val="00A65ECD"/>
    <w:rsid w:val="00A70299"/>
    <w:rsid w:val="00A76C6E"/>
    <w:rsid w:val="00B2217B"/>
    <w:rsid w:val="00B2748A"/>
    <w:rsid w:val="00B433B8"/>
    <w:rsid w:val="00B7277D"/>
    <w:rsid w:val="00BA4FA6"/>
    <w:rsid w:val="00BB1C67"/>
    <w:rsid w:val="00BD6182"/>
    <w:rsid w:val="00BE15C5"/>
    <w:rsid w:val="00BF7B0E"/>
    <w:rsid w:val="00C02889"/>
    <w:rsid w:val="00C2620B"/>
    <w:rsid w:val="00C44C99"/>
    <w:rsid w:val="00C473AE"/>
    <w:rsid w:val="00C66740"/>
    <w:rsid w:val="00C74FB3"/>
    <w:rsid w:val="00C97A92"/>
    <w:rsid w:val="00CC1C98"/>
    <w:rsid w:val="00D02C3F"/>
    <w:rsid w:val="00D342E0"/>
    <w:rsid w:val="00D44938"/>
    <w:rsid w:val="00D73204"/>
    <w:rsid w:val="00D81FD8"/>
    <w:rsid w:val="00DB4F4A"/>
    <w:rsid w:val="00DC1A7F"/>
    <w:rsid w:val="00DC590C"/>
    <w:rsid w:val="00DD1237"/>
    <w:rsid w:val="00DE03F3"/>
    <w:rsid w:val="00E4198F"/>
    <w:rsid w:val="00E6209F"/>
    <w:rsid w:val="00E827A5"/>
    <w:rsid w:val="00EA02D0"/>
    <w:rsid w:val="00EB1140"/>
    <w:rsid w:val="00EC200B"/>
    <w:rsid w:val="00ED1FBB"/>
    <w:rsid w:val="00ED6F80"/>
    <w:rsid w:val="00ED798B"/>
    <w:rsid w:val="00EF4B9F"/>
    <w:rsid w:val="00F00034"/>
    <w:rsid w:val="00F44846"/>
    <w:rsid w:val="00F56508"/>
    <w:rsid w:val="00F6673A"/>
    <w:rsid w:val="00F77273"/>
    <w:rsid w:val="00F9390B"/>
    <w:rsid w:val="00F95711"/>
    <w:rsid w:val="00FA72FC"/>
    <w:rsid w:val="00FE364B"/>
    <w:rsid w:val="00FE5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iden M. Pugh</cp:lastModifiedBy>
  <cp:revision>2</cp:revision>
  <dcterms:created xsi:type="dcterms:W3CDTF">2026-02-19T19:24:00Z</dcterms:created>
  <dcterms:modified xsi:type="dcterms:W3CDTF">2026-02-19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</Properties>
</file>